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BEF6C" w14:textId="34C15165" w:rsidR="00B3213E" w:rsidRPr="00DA3999" w:rsidRDefault="00B3213E" w:rsidP="00B3213E">
      <w:pPr>
        <w:spacing w:after="0" w:line="240" w:lineRule="auto"/>
        <w:rPr>
          <w:rFonts w:ascii="Century Gothic" w:hAnsi="Century Gothic"/>
        </w:rPr>
      </w:pPr>
    </w:p>
    <w:p w14:paraId="3CF98730" w14:textId="77777777" w:rsidR="00475286" w:rsidRPr="00DA3999" w:rsidRDefault="00475286" w:rsidP="00475286">
      <w:pPr>
        <w:pStyle w:val="Title"/>
        <w:rPr>
          <w:rFonts w:ascii="Century Gothic" w:hAnsi="Century Gothic" w:cs="Calibri"/>
          <w:sz w:val="28"/>
          <w:szCs w:val="28"/>
        </w:rPr>
      </w:pPr>
    </w:p>
    <w:p w14:paraId="3CD64BA4" w14:textId="483BE629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APPLICATION </w:t>
      </w:r>
    </w:p>
    <w:p w14:paraId="65F78D16" w14:textId="0EE59A7F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>PROJECT FUNDING UNIVERSITY LANGUAGE BOARD: 202</w:t>
      </w:r>
      <w:r w:rsidR="00814B86">
        <w:rPr>
          <w:rFonts w:ascii="Century Gothic" w:hAnsi="Century Gothic" w:cs="Calibri"/>
        </w:rPr>
        <w:t>6</w:t>
      </w:r>
    </w:p>
    <w:p w14:paraId="64EC5F94" w14:textId="77777777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 </w:t>
      </w:r>
    </w:p>
    <w:p w14:paraId="133D6464" w14:textId="19DC3CD4" w:rsidR="001A3DF1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color w:val="FF0000"/>
          <w:sz w:val="22"/>
          <w:szCs w:val="22"/>
        </w:rPr>
      </w:pPr>
      <w:r w:rsidRPr="00DA3999">
        <w:rPr>
          <w:rFonts w:ascii="Century Gothic" w:hAnsi="Century Gothic" w:cs="Calibri"/>
          <w:b w:val="0"/>
          <w:color w:val="FF0000"/>
          <w:sz w:val="22"/>
          <w:szCs w:val="22"/>
        </w:rPr>
        <w:t>NB:</w:t>
      </w:r>
      <w:r w:rsidR="00DA3999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This proposal should not exceed 5 typed pages and original Word documents must be submitted electronically to </w:t>
      </w:r>
      <w:hyperlink r:id="rId10" w:history="1">
        <w:r w:rsidR="001E2FF0" w:rsidRPr="00C31E17">
          <w:rPr>
            <w:rStyle w:val="Hyperlink"/>
            <w:rFonts w:ascii="Century Gothic" w:hAnsi="Century Gothic" w:cs="Calibri"/>
            <w:b w:val="0"/>
            <w:sz w:val="22"/>
            <w:szCs w:val="22"/>
          </w:rPr>
          <w:t>MsomiN1@ukzn.ac.za</w:t>
        </w:r>
      </w:hyperlink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followed by signed hard copies.</w:t>
      </w:r>
      <w:r w:rsidR="00124374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</w:p>
    <w:p w14:paraId="4E196605" w14:textId="1E112822" w:rsidR="00475286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sz w:val="20"/>
          <w:szCs w:val="20"/>
        </w:rPr>
      </w:pPr>
    </w:p>
    <w:p w14:paraId="3F6B9FCA" w14:textId="77777777" w:rsidR="00475286" w:rsidRPr="00DA3999" w:rsidRDefault="00475286" w:rsidP="00475286">
      <w:pPr>
        <w:spacing w:after="0" w:line="240" w:lineRule="auto"/>
        <w:rPr>
          <w:rFonts w:ascii="Century Gothic" w:hAnsi="Century Gothic" w:cs="Calibri"/>
          <w:b/>
        </w:rPr>
      </w:pPr>
      <w:r w:rsidRPr="00DA3999">
        <w:rPr>
          <w:rFonts w:ascii="Century Gothic" w:hAnsi="Century Gothic" w:cs="Calibri"/>
          <w:b/>
        </w:rPr>
        <w:t>PROJECT LEADER’S DETAILS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1290"/>
        <w:gridCol w:w="1716"/>
        <w:gridCol w:w="1842"/>
        <w:gridCol w:w="2410"/>
      </w:tblGrid>
      <w:tr w:rsidR="002E3BBB" w:rsidRPr="00DA3999" w14:paraId="3913D943" w14:textId="77777777" w:rsidTr="00783AF0">
        <w:trPr>
          <w:jc w:val="center"/>
        </w:trPr>
        <w:tc>
          <w:tcPr>
            <w:tcW w:w="2518" w:type="dxa"/>
          </w:tcPr>
          <w:p w14:paraId="0001F455" w14:textId="77777777" w:rsidR="002E3BBB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urname:</w:t>
            </w:r>
          </w:p>
          <w:p w14:paraId="3F98C943" w14:textId="0535E795" w:rsidR="00E76CF0" w:rsidRPr="00DA3999" w:rsidRDefault="00E76C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  <w:tc>
          <w:tcPr>
            <w:tcW w:w="3006" w:type="dxa"/>
            <w:gridSpan w:val="2"/>
          </w:tcPr>
          <w:p w14:paraId="08B4711D" w14:textId="6A951EDF" w:rsidR="002E3BBB" w:rsidRPr="00DA3999" w:rsidRDefault="002E3BBB" w:rsidP="00E76CF0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 xml:space="preserve">First Name: </w:t>
            </w:r>
          </w:p>
        </w:tc>
        <w:tc>
          <w:tcPr>
            <w:tcW w:w="1842" w:type="dxa"/>
          </w:tcPr>
          <w:p w14:paraId="39BC4AC7" w14:textId="33C3DEF1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Title:</w:t>
            </w:r>
          </w:p>
        </w:tc>
        <w:tc>
          <w:tcPr>
            <w:tcW w:w="2410" w:type="dxa"/>
          </w:tcPr>
          <w:p w14:paraId="5454176F" w14:textId="41104593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 xml:space="preserve">Staff no: </w:t>
            </w:r>
          </w:p>
        </w:tc>
      </w:tr>
      <w:tr w:rsidR="00783AF0" w:rsidRPr="00DA3999" w14:paraId="5E886AED" w14:textId="77777777" w:rsidTr="00783AF0">
        <w:trPr>
          <w:jc w:val="center"/>
        </w:trPr>
        <w:tc>
          <w:tcPr>
            <w:tcW w:w="2518" w:type="dxa"/>
          </w:tcPr>
          <w:p w14:paraId="5A3B016A" w14:textId="6F141CE9" w:rsidR="00783AF0" w:rsidRPr="00DA3999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 xml:space="preserve">Employment </w:t>
            </w:r>
            <w:r w:rsidR="00CE33A6">
              <w:rPr>
                <w:rFonts w:ascii="Century Gothic" w:hAnsi="Century Gothic" w:cs="Calibri"/>
                <w:b/>
                <w:sz w:val="20"/>
                <w:szCs w:val="20"/>
              </w:rPr>
              <w:t>type</w:t>
            </w:r>
          </w:p>
        </w:tc>
        <w:tc>
          <w:tcPr>
            <w:tcW w:w="1290" w:type="dxa"/>
          </w:tcPr>
          <w:p w14:paraId="3BBABDBE" w14:textId="77777777" w:rsidR="00783AF0" w:rsidRPr="00DA3999" w:rsidRDefault="00783AF0" w:rsidP="00E76CF0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>Permanent</w:t>
            </w:r>
          </w:p>
        </w:tc>
        <w:tc>
          <w:tcPr>
            <w:tcW w:w="1716" w:type="dxa"/>
          </w:tcPr>
          <w:p w14:paraId="24B2342C" w14:textId="5EDF688C" w:rsidR="00783AF0" w:rsidRPr="00DA3999" w:rsidRDefault="00783AF0" w:rsidP="00E76CF0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63884EB4" w14:textId="11B6F807" w:rsidR="00783AF0" w:rsidRPr="00DA3999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>Contract</w:t>
            </w:r>
          </w:p>
        </w:tc>
        <w:tc>
          <w:tcPr>
            <w:tcW w:w="2410" w:type="dxa"/>
          </w:tcPr>
          <w:p w14:paraId="175580CE" w14:textId="77777777" w:rsidR="00783AF0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  <w:p w14:paraId="7F403D9B" w14:textId="3BC53380" w:rsidR="003504CB" w:rsidRDefault="003504C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</w:tr>
      <w:tr w:rsidR="00475286" w:rsidRPr="00DA3999" w14:paraId="2CADB3B3" w14:textId="77777777" w:rsidTr="00783AF0">
        <w:trPr>
          <w:jc w:val="center"/>
        </w:trPr>
        <w:tc>
          <w:tcPr>
            <w:tcW w:w="2518" w:type="dxa"/>
          </w:tcPr>
          <w:p w14:paraId="4982B4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364C13C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Position:</w:t>
            </w:r>
          </w:p>
        </w:tc>
        <w:tc>
          <w:tcPr>
            <w:tcW w:w="3006" w:type="dxa"/>
            <w:gridSpan w:val="2"/>
          </w:tcPr>
          <w:p w14:paraId="1FA0051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58F06C5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llege:</w:t>
            </w:r>
          </w:p>
        </w:tc>
        <w:tc>
          <w:tcPr>
            <w:tcW w:w="4252" w:type="dxa"/>
            <w:gridSpan w:val="2"/>
          </w:tcPr>
          <w:p w14:paraId="1A78504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14AC2F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chool:</w:t>
            </w:r>
          </w:p>
        </w:tc>
      </w:tr>
      <w:tr w:rsidR="00475286" w:rsidRPr="00DA3999" w14:paraId="7A4E4F4D" w14:textId="77777777" w:rsidTr="00DA3999">
        <w:trPr>
          <w:jc w:val="center"/>
        </w:trPr>
        <w:tc>
          <w:tcPr>
            <w:tcW w:w="2518" w:type="dxa"/>
          </w:tcPr>
          <w:p w14:paraId="1ED3A82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38E7B17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Title of project:</w:t>
            </w:r>
          </w:p>
        </w:tc>
        <w:tc>
          <w:tcPr>
            <w:tcW w:w="7258" w:type="dxa"/>
            <w:gridSpan w:val="4"/>
          </w:tcPr>
          <w:p w14:paraId="2B91253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887A80" w14:textId="77777777" w:rsidTr="00DA3999">
        <w:trPr>
          <w:jc w:val="center"/>
        </w:trPr>
        <w:tc>
          <w:tcPr>
            <w:tcW w:w="2518" w:type="dxa"/>
          </w:tcPr>
          <w:p w14:paraId="29453B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6003BC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Start date of project:</w:t>
            </w:r>
          </w:p>
        </w:tc>
        <w:tc>
          <w:tcPr>
            <w:tcW w:w="7258" w:type="dxa"/>
            <w:gridSpan w:val="4"/>
          </w:tcPr>
          <w:p w14:paraId="0A57C0B4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579B9F19" w14:textId="77777777" w:rsidTr="00DA3999">
        <w:trPr>
          <w:jc w:val="center"/>
        </w:trPr>
        <w:tc>
          <w:tcPr>
            <w:tcW w:w="2518" w:type="dxa"/>
          </w:tcPr>
          <w:p w14:paraId="05D07AC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2A03354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Expected completion date:</w:t>
            </w:r>
          </w:p>
        </w:tc>
        <w:tc>
          <w:tcPr>
            <w:tcW w:w="7258" w:type="dxa"/>
            <w:gridSpan w:val="4"/>
          </w:tcPr>
          <w:p w14:paraId="581FD0D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42D2E1" w14:textId="77777777" w:rsidTr="003504CB">
        <w:trPr>
          <w:jc w:val="center"/>
        </w:trPr>
        <w:tc>
          <w:tcPr>
            <w:tcW w:w="2518" w:type="dxa"/>
          </w:tcPr>
          <w:p w14:paraId="0833578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3006" w:type="dxa"/>
            <w:gridSpan w:val="2"/>
          </w:tcPr>
          <w:p w14:paraId="34B0A6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77DE8D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2FEBEB3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ntact No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8ACAB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</w:tr>
    </w:tbl>
    <w:p w14:paraId="5E2A95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b w:val="0"/>
          <w:lang w:val="en-ZA"/>
        </w:rPr>
      </w:pPr>
    </w:p>
    <w:p w14:paraId="34543F6D" w14:textId="6C419FAC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A description of the request for which the funds will be utilised</w:t>
      </w:r>
    </w:p>
    <w:p w14:paraId="12EFC926" w14:textId="1D067E61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</w:rPr>
        <w:t>Succinctly outline the objectives of the proposal</w:t>
      </w:r>
    </w:p>
    <w:p w14:paraId="0837804A" w14:textId="3CE01ED2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hat are the anticipated outcomes and deliverables of this project?</w:t>
      </w:r>
    </w:p>
    <w:p w14:paraId="67F99B27" w14:textId="152B145E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How will the project be evaluated?</w:t>
      </w:r>
    </w:p>
    <w:p w14:paraId="48D84270" w14:textId="7BBEB6B0" w:rsidR="00475286" w:rsidRPr="00DA3999" w:rsidRDefault="00BE1F1B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ork plan: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0"/>
        <w:gridCol w:w="2251"/>
      </w:tblGrid>
      <w:tr w:rsidR="00475286" w:rsidRPr="00DA3999" w14:paraId="08E7B771" w14:textId="77777777" w:rsidTr="00514DD1">
        <w:trPr>
          <w:trHeight w:val="425"/>
        </w:trPr>
        <w:tc>
          <w:tcPr>
            <w:tcW w:w="6985" w:type="dxa"/>
          </w:tcPr>
          <w:p w14:paraId="2B79A66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</w:rPr>
            </w:pPr>
            <w:r w:rsidRPr="00DA3999">
              <w:rPr>
                <w:rFonts w:ascii="Century Gothic" w:hAnsi="Century Gothic" w:cs="Calibri"/>
                <w:b/>
              </w:rPr>
              <w:t xml:space="preserve">WORKPLAN </w:t>
            </w:r>
          </w:p>
        </w:tc>
        <w:tc>
          <w:tcPr>
            <w:tcW w:w="2294" w:type="dxa"/>
          </w:tcPr>
          <w:p w14:paraId="74F227A4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 w:cs="Calibri"/>
                <w:b/>
              </w:rPr>
              <w:t>TARGET DATES</w:t>
            </w:r>
          </w:p>
        </w:tc>
      </w:tr>
      <w:tr w:rsidR="00475286" w:rsidRPr="00DA3999" w14:paraId="59A7EB86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C751D1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3E9567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6C1A476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1A0366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F708E9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7C41E73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473369B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A6B0C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8CA2AC1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9D0DCE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3CB723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C39C6A4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ED7228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E555F6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5EC49AE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F863B5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B9FA0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AA34F1C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4D385E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1C4EC2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08F593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061EA39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607697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EF5707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65FA47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E348C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8C5E34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8EA6701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37E8BC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4AAE0B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11EE3BD3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B79B5A9" w14:textId="60322D0F" w:rsidR="00475286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FF77595" w14:textId="7DD73BCC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451E0702" w14:textId="77777777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29CE1E51" w14:textId="77777777" w:rsidR="00DA3999" w:rsidRP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08C4397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sz w:val="10"/>
          <w:lang w:val="en-ZA"/>
        </w:rPr>
      </w:pPr>
    </w:p>
    <w:p w14:paraId="2009BA18" w14:textId="77777777" w:rsidR="00475286" w:rsidRPr="00DA3999" w:rsidRDefault="00475286" w:rsidP="00475286">
      <w:pPr>
        <w:pStyle w:val="Title"/>
        <w:numPr>
          <w:ilvl w:val="0"/>
          <w:numId w:val="3"/>
        </w:numPr>
        <w:jc w:val="both"/>
        <w:rPr>
          <w:rFonts w:ascii="Century Gothic" w:hAnsi="Century Gothic" w:cs="Calibri"/>
          <w:sz w:val="22"/>
          <w:szCs w:val="22"/>
          <w:lang w:val="en-ZA"/>
        </w:rPr>
      </w:pPr>
      <w:r w:rsidRPr="00DA3999">
        <w:rPr>
          <w:rFonts w:ascii="Century Gothic" w:hAnsi="Century Gothic" w:cs="Calibri"/>
          <w:sz w:val="22"/>
          <w:szCs w:val="22"/>
          <w:lang w:val="en-ZA"/>
        </w:rPr>
        <w:t>Proposed Budget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76"/>
        <w:gridCol w:w="2275"/>
      </w:tblGrid>
      <w:tr w:rsidR="00475286" w:rsidRPr="00DA3999" w14:paraId="42B9F05B" w14:textId="77777777" w:rsidTr="00BE1F1B">
        <w:tc>
          <w:tcPr>
            <w:tcW w:w="6776" w:type="dxa"/>
          </w:tcPr>
          <w:p w14:paraId="3034F41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Line Item</w:t>
            </w:r>
          </w:p>
        </w:tc>
        <w:tc>
          <w:tcPr>
            <w:tcW w:w="2275" w:type="dxa"/>
          </w:tcPr>
          <w:p w14:paraId="7A845B9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Amount Requested</w:t>
            </w:r>
          </w:p>
        </w:tc>
      </w:tr>
      <w:tr w:rsidR="00475286" w:rsidRPr="00DA3999" w14:paraId="3CF5741A" w14:textId="77777777" w:rsidTr="00BE1F1B">
        <w:tc>
          <w:tcPr>
            <w:tcW w:w="6776" w:type="dxa"/>
          </w:tcPr>
          <w:p w14:paraId="72469C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19DFE23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735034D" w14:textId="77777777" w:rsidTr="00BE1F1B">
        <w:tc>
          <w:tcPr>
            <w:tcW w:w="6776" w:type="dxa"/>
          </w:tcPr>
          <w:p w14:paraId="2F73DE6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B28619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0935FEAC" w14:textId="77777777" w:rsidTr="00BE1F1B">
        <w:tc>
          <w:tcPr>
            <w:tcW w:w="6776" w:type="dxa"/>
          </w:tcPr>
          <w:p w14:paraId="37CC56D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52C8D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97CF48D" w14:textId="77777777" w:rsidTr="00BE1F1B">
        <w:tc>
          <w:tcPr>
            <w:tcW w:w="6776" w:type="dxa"/>
          </w:tcPr>
          <w:p w14:paraId="7777C05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481A716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4B0F27B" w14:textId="77777777" w:rsidTr="00BE1F1B">
        <w:tc>
          <w:tcPr>
            <w:tcW w:w="6776" w:type="dxa"/>
          </w:tcPr>
          <w:p w14:paraId="09BE9C4B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707E9F4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5BD4B48" w14:textId="77777777" w:rsidTr="00BE1F1B">
        <w:tc>
          <w:tcPr>
            <w:tcW w:w="6776" w:type="dxa"/>
          </w:tcPr>
          <w:p w14:paraId="53533F6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BB47A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C4516F8" w14:textId="77777777" w:rsidTr="00BE1F1B">
        <w:tc>
          <w:tcPr>
            <w:tcW w:w="6776" w:type="dxa"/>
          </w:tcPr>
          <w:p w14:paraId="19FDCB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8652B9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FEFFED" w14:textId="77777777" w:rsidTr="00BE1F1B">
        <w:tc>
          <w:tcPr>
            <w:tcW w:w="6776" w:type="dxa"/>
          </w:tcPr>
          <w:p w14:paraId="218EF1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3E2DB2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362EC788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  <w:u w:val="double"/>
        </w:rPr>
      </w:pPr>
    </w:p>
    <w:p w14:paraId="3BA9898B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</w:rPr>
      </w:pPr>
      <w:r w:rsidRPr="00DA3999">
        <w:rPr>
          <w:rFonts w:ascii="Century Gothic" w:hAnsi="Century Gothic"/>
          <w:b/>
          <w:color w:val="FF0000"/>
          <w:u w:val="double"/>
        </w:rPr>
        <w:t>TAKE NOTE</w:t>
      </w:r>
      <w:r w:rsidRPr="00DA3999">
        <w:rPr>
          <w:rFonts w:ascii="Century Gothic" w:hAnsi="Century Gothic"/>
          <w:b/>
          <w:color w:val="FF0000"/>
        </w:rPr>
        <w:t xml:space="preserve">: </w:t>
      </w:r>
      <w:r w:rsidRPr="00DA3999">
        <w:rPr>
          <w:rFonts w:ascii="Century Gothic" w:hAnsi="Century Gothic"/>
          <w:color w:val="FF0000"/>
        </w:rPr>
        <w:t>NO APPLICATION WILL BE PROCESSED WITH OUTSTANDING SIGNATURES</w:t>
      </w:r>
    </w:p>
    <w:p w14:paraId="720E6ADE" w14:textId="77777777" w:rsidR="00475286" w:rsidRPr="00DA3999" w:rsidRDefault="00475286" w:rsidP="00DA3999">
      <w:pPr>
        <w:spacing w:after="0" w:line="240" w:lineRule="auto"/>
        <w:jc w:val="center"/>
        <w:rPr>
          <w:rFonts w:ascii="Century Gothic" w:hAnsi="Century Gothic"/>
        </w:rPr>
      </w:pPr>
      <w:r w:rsidRPr="00DA3999">
        <w:rPr>
          <w:rFonts w:ascii="Century Gothic" w:hAnsi="Century Gothic"/>
        </w:rPr>
        <w:t>(Signatures from the Applicant, Head of School/ Head of Support Sector are mandatory).</w:t>
      </w:r>
    </w:p>
    <w:p w14:paraId="2E26AA87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C68DBD4" w14:textId="77777777" w:rsidR="00475286" w:rsidRPr="00DA3999" w:rsidRDefault="00475286" w:rsidP="00475286">
      <w:pPr>
        <w:numPr>
          <w:ilvl w:val="0"/>
          <w:numId w:val="3"/>
        </w:numPr>
        <w:spacing w:after="0" w:line="240" w:lineRule="auto"/>
        <w:rPr>
          <w:rFonts w:ascii="Century Gothic" w:hAnsi="Century Gothic"/>
          <w:b/>
        </w:rPr>
      </w:pPr>
      <w:r w:rsidRPr="00DA3999">
        <w:rPr>
          <w:rFonts w:ascii="Century Gothic" w:hAnsi="Century Gothic"/>
          <w:b/>
        </w:rPr>
        <w:t>FORMALISATION OF THE APPLICATION</w:t>
      </w:r>
    </w:p>
    <w:p w14:paraId="7DC6253C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7"/>
      </w:tblGrid>
      <w:tr w:rsidR="00475286" w:rsidRPr="00DA3999" w14:paraId="0C84F83E" w14:textId="77777777" w:rsidTr="00514DD1">
        <w:tc>
          <w:tcPr>
            <w:tcW w:w="9242" w:type="dxa"/>
          </w:tcPr>
          <w:p w14:paraId="358F6B1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A0CAB7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31B116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___________________</w:t>
            </w:r>
          </w:p>
          <w:p w14:paraId="307885F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Signature of Applicant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Date</w:t>
            </w:r>
          </w:p>
          <w:p w14:paraId="1AB77EB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64341A1E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97"/>
        <w:gridCol w:w="2409"/>
        <w:gridCol w:w="1104"/>
        <w:gridCol w:w="862"/>
      </w:tblGrid>
      <w:tr w:rsidR="00475286" w:rsidRPr="00DA3999" w14:paraId="121892DD" w14:textId="77777777" w:rsidTr="00514DD1">
        <w:tc>
          <w:tcPr>
            <w:tcW w:w="9242" w:type="dxa"/>
            <w:gridSpan w:val="5"/>
            <w:shd w:val="clear" w:color="auto" w:fill="auto"/>
          </w:tcPr>
          <w:p w14:paraId="3DDAE88F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RECOMMENDATION BY THE DEAN &amp; HEAD OF SCHOOL /HEAD OF SUPPORT SECTOR</w:t>
            </w:r>
          </w:p>
        </w:tc>
      </w:tr>
      <w:tr w:rsidR="00475286" w:rsidRPr="00DA3999" w14:paraId="455E222D" w14:textId="77777777" w:rsidTr="00514DD1">
        <w:tc>
          <w:tcPr>
            <w:tcW w:w="3945" w:type="dxa"/>
          </w:tcPr>
          <w:p w14:paraId="53C6E4C0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recommended</w:t>
            </w:r>
          </w:p>
        </w:tc>
        <w:tc>
          <w:tcPr>
            <w:tcW w:w="697" w:type="dxa"/>
          </w:tcPr>
          <w:p w14:paraId="104289F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648" w:type="dxa"/>
            <w:gridSpan w:val="2"/>
          </w:tcPr>
          <w:p w14:paraId="63B4B2DB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NOT recommended</w:t>
            </w:r>
          </w:p>
        </w:tc>
        <w:tc>
          <w:tcPr>
            <w:tcW w:w="952" w:type="dxa"/>
          </w:tcPr>
          <w:p w14:paraId="263E76B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62EA702C" w14:textId="77777777" w:rsidTr="00514DD1">
        <w:tc>
          <w:tcPr>
            <w:tcW w:w="9242" w:type="dxa"/>
            <w:gridSpan w:val="5"/>
          </w:tcPr>
          <w:p w14:paraId="4751F94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Comments:</w:t>
            </w:r>
            <w:r w:rsidRPr="00DA3999">
              <w:rPr>
                <w:rFonts w:ascii="Century Gothic" w:hAnsi="Century Gothic"/>
                <w:b/>
                <w:sz w:val="16"/>
                <w:szCs w:val="16"/>
              </w:rPr>
              <w:t xml:space="preserve"> (Please indicate if additional funds will be provided from your office and if so, what amount)</w:t>
            </w:r>
          </w:p>
          <w:p w14:paraId="2ED600D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3CA73F8E" w14:textId="77777777" w:rsidTr="00514DD1">
        <w:tc>
          <w:tcPr>
            <w:tcW w:w="9242" w:type="dxa"/>
            <w:gridSpan w:val="5"/>
          </w:tcPr>
          <w:p w14:paraId="56DE39C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65C43F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7A15DB7A" w14:textId="77777777" w:rsidTr="00514DD1">
        <w:tc>
          <w:tcPr>
            <w:tcW w:w="9242" w:type="dxa"/>
            <w:gridSpan w:val="5"/>
          </w:tcPr>
          <w:p w14:paraId="773DFD9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03707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57353DCA" w14:textId="77777777" w:rsidTr="00514DD1">
        <w:tc>
          <w:tcPr>
            <w:tcW w:w="7087" w:type="dxa"/>
            <w:gridSpan w:val="3"/>
          </w:tcPr>
          <w:p w14:paraId="3391D72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4"/>
                <w:szCs w:val="24"/>
              </w:rPr>
            </w:pPr>
          </w:p>
          <w:p w14:paraId="7CF7A22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Name of Dean &amp; Head of School /Head of Support Sector:  </w:t>
            </w:r>
          </w:p>
          <w:p w14:paraId="431461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FE8642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1156586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8A18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Signature of Dean &amp; Head of School /Head of Support Sector:   </w:t>
            </w:r>
          </w:p>
          <w:p w14:paraId="24CF198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12D79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45E662C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2681D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2"/>
          </w:tcPr>
          <w:p w14:paraId="5F3B9E6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D37B30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CDCBBF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2395B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F33AD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Date:</w:t>
            </w:r>
          </w:p>
          <w:p w14:paraId="4C8F2D8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D2F60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309040A8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0"/>
        <w:gridCol w:w="2547"/>
        <w:gridCol w:w="3890"/>
      </w:tblGrid>
      <w:tr w:rsidR="00475286" w:rsidRPr="00DA3999" w14:paraId="7A2E8FAB" w14:textId="77777777" w:rsidTr="00514DD1">
        <w:tc>
          <w:tcPr>
            <w:tcW w:w="9242" w:type="dxa"/>
            <w:gridSpan w:val="3"/>
            <w:shd w:val="clear" w:color="auto" w:fill="EEECE1"/>
          </w:tcPr>
          <w:p w14:paraId="290D3171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FOR OFFICE USE ONLY</w:t>
            </w:r>
          </w:p>
        </w:tc>
      </w:tr>
      <w:tr w:rsidR="00475286" w:rsidRPr="00DA3999" w14:paraId="47612818" w14:textId="77777777" w:rsidTr="00514DD1">
        <w:tc>
          <w:tcPr>
            <w:tcW w:w="2605" w:type="dxa"/>
          </w:tcPr>
          <w:p w14:paraId="674A883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REFERENCE NUMBER</w:t>
            </w:r>
          </w:p>
        </w:tc>
        <w:tc>
          <w:tcPr>
            <w:tcW w:w="6637" w:type="dxa"/>
            <w:gridSpan w:val="2"/>
          </w:tcPr>
          <w:p w14:paraId="31593C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475286" w:rsidRPr="00DA3999" w14:paraId="28550779" w14:textId="77777777" w:rsidTr="00514DD1">
        <w:tc>
          <w:tcPr>
            <w:tcW w:w="2605" w:type="dxa"/>
          </w:tcPr>
          <w:p w14:paraId="754C001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ACKNOWLEDGED </w:t>
            </w:r>
          </w:p>
        </w:tc>
        <w:tc>
          <w:tcPr>
            <w:tcW w:w="2622" w:type="dxa"/>
          </w:tcPr>
          <w:p w14:paraId="7FACC80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YES </w:t>
            </w:r>
          </w:p>
        </w:tc>
        <w:tc>
          <w:tcPr>
            <w:tcW w:w="4015" w:type="dxa"/>
          </w:tcPr>
          <w:p w14:paraId="2283761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</w:tr>
      <w:tr w:rsidR="00475286" w:rsidRPr="00DA3999" w14:paraId="5326AFD0" w14:textId="77777777" w:rsidTr="00514DD1">
        <w:tc>
          <w:tcPr>
            <w:tcW w:w="2605" w:type="dxa"/>
          </w:tcPr>
          <w:p w14:paraId="610C87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PPROVED</w:t>
            </w:r>
          </w:p>
        </w:tc>
        <w:tc>
          <w:tcPr>
            <w:tcW w:w="2622" w:type="dxa"/>
          </w:tcPr>
          <w:p w14:paraId="38BBB05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YES</w:t>
            </w:r>
          </w:p>
        </w:tc>
        <w:tc>
          <w:tcPr>
            <w:tcW w:w="4015" w:type="dxa"/>
          </w:tcPr>
          <w:p w14:paraId="13698BD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NO   </w:t>
            </w:r>
          </w:p>
        </w:tc>
      </w:tr>
      <w:tr w:rsidR="00475286" w:rsidRPr="00DA3999" w14:paraId="6FFF6FD5" w14:textId="77777777" w:rsidTr="00514DD1">
        <w:tc>
          <w:tcPr>
            <w:tcW w:w="9242" w:type="dxa"/>
            <w:gridSpan w:val="3"/>
          </w:tcPr>
          <w:p w14:paraId="0E33B0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25918A80" w14:textId="77777777" w:rsidTr="00514DD1">
        <w:tc>
          <w:tcPr>
            <w:tcW w:w="2605" w:type="dxa"/>
          </w:tcPr>
          <w:p w14:paraId="357233D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MOUNT</w:t>
            </w:r>
          </w:p>
        </w:tc>
        <w:tc>
          <w:tcPr>
            <w:tcW w:w="6637" w:type="dxa"/>
            <w:gridSpan w:val="2"/>
          </w:tcPr>
          <w:p w14:paraId="793C9E4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</w:tbl>
    <w:p w14:paraId="42A57525" w14:textId="360FC492" w:rsidR="00B3213E" w:rsidRPr="00DA3999" w:rsidRDefault="00B3213E" w:rsidP="0010643D">
      <w:pPr>
        <w:pStyle w:val="Header"/>
        <w:tabs>
          <w:tab w:val="left" w:pos="8110"/>
        </w:tabs>
        <w:ind w:left="-142"/>
        <w:jc w:val="center"/>
        <w:rPr>
          <w:rFonts w:ascii="Century Gothic" w:hAnsi="Century Gothic"/>
          <w:b/>
          <w:sz w:val="28"/>
        </w:rPr>
      </w:pPr>
    </w:p>
    <w:sectPr w:rsidR="00B3213E" w:rsidRPr="00DA3999" w:rsidSect="00475286">
      <w:headerReference w:type="default" r:id="rId11"/>
      <w:pgSz w:w="11907" w:h="16839" w:code="9"/>
      <w:pgMar w:top="1440" w:right="1440" w:bottom="1440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EF53A" w14:textId="77777777" w:rsidR="00A33F4D" w:rsidRDefault="00A33F4D" w:rsidP="002B2A44">
      <w:pPr>
        <w:spacing w:after="0" w:line="240" w:lineRule="auto"/>
      </w:pPr>
      <w:r>
        <w:separator/>
      </w:r>
    </w:p>
  </w:endnote>
  <w:endnote w:type="continuationSeparator" w:id="0">
    <w:p w14:paraId="0931003C" w14:textId="77777777" w:rsidR="00A33F4D" w:rsidRDefault="00A33F4D" w:rsidP="002B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A0AA7" w14:textId="77777777" w:rsidR="00A33F4D" w:rsidRDefault="00A33F4D" w:rsidP="002B2A44">
      <w:pPr>
        <w:spacing w:after="0" w:line="240" w:lineRule="auto"/>
      </w:pPr>
      <w:r>
        <w:separator/>
      </w:r>
    </w:p>
  </w:footnote>
  <w:footnote w:type="continuationSeparator" w:id="0">
    <w:p w14:paraId="2DF1F194" w14:textId="77777777" w:rsidR="00A33F4D" w:rsidRDefault="00A33F4D" w:rsidP="002B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03ACA" w14:textId="0DBA196C" w:rsidR="00885DD6" w:rsidRDefault="00DA3999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234D39DE" wp14:editId="2A314119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4968240" cy="113652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guagematters_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8240" cy="1136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384D0B" w14:textId="1F084F1C" w:rsidR="002B2A44" w:rsidRDefault="002B2A44" w:rsidP="00015AE2">
    <w:pPr>
      <w:pStyle w:val="Header"/>
      <w:jc w:val="center"/>
    </w:pPr>
  </w:p>
  <w:p w14:paraId="30F07B84" w14:textId="179D6F0E" w:rsidR="008D038D" w:rsidRDefault="00DA3999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6704" behindDoc="1" locked="0" layoutInCell="1" allowOverlap="1" wp14:anchorId="144DA4AF" wp14:editId="1C53E257">
          <wp:simplePos x="0" y="0"/>
          <wp:positionH relativeFrom="page">
            <wp:align>right</wp:align>
          </wp:positionH>
          <wp:positionV relativeFrom="paragraph">
            <wp:posOffset>1222375</wp:posOffset>
          </wp:positionV>
          <wp:extent cx="7532370" cy="9032240"/>
          <wp:effectExtent l="0" t="0" r="0" b="0"/>
          <wp:wrapNone/>
          <wp:docPr id="6" name="Picture 6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233"/>
                  <a:stretch/>
                </pic:blipFill>
                <pic:spPr bwMode="auto">
                  <a:xfrm>
                    <a:off x="0" y="0"/>
                    <a:ext cx="7532370" cy="9032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63CC3"/>
    <w:multiLevelType w:val="hybridMultilevel"/>
    <w:tmpl w:val="C3FEA1A8"/>
    <w:lvl w:ilvl="0" w:tplc="346C7C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63E92"/>
    <w:multiLevelType w:val="multilevel"/>
    <w:tmpl w:val="04CE9F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7BBE6C7D"/>
    <w:multiLevelType w:val="hybridMultilevel"/>
    <w:tmpl w:val="E884C5D8"/>
    <w:lvl w:ilvl="0" w:tplc="9976AB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102825">
    <w:abstractNumId w:val="2"/>
  </w:num>
  <w:num w:numId="2" w16cid:durableId="1161967475">
    <w:abstractNumId w:val="1"/>
  </w:num>
  <w:num w:numId="3" w16cid:durableId="1858157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wMzM0MTY2NrJQ0lEKTi0uzszPAykwrgUArLMnniwAAAA="/>
  </w:docVars>
  <w:rsids>
    <w:rsidRoot w:val="009F4EA2"/>
    <w:rsid w:val="0000736C"/>
    <w:rsid w:val="00015AE2"/>
    <w:rsid w:val="00021DE2"/>
    <w:rsid w:val="000F1F21"/>
    <w:rsid w:val="0010643D"/>
    <w:rsid w:val="00124374"/>
    <w:rsid w:val="001A2C83"/>
    <w:rsid w:val="001A3B7E"/>
    <w:rsid w:val="001A3DF1"/>
    <w:rsid w:val="001C1528"/>
    <w:rsid w:val="001E2FF0"/>
    <w:rsid w:val="00272A46"/>
    <w:rsid w:val="002738C0"/>
    <w:rsid w:val="002879CA"/>
    <w:rsid w:val="002B2A44"/>
    <w:rsid w:val="002E3BBB"/>
    <w:rsid w:val="00323FB6"/>
    <w:rsid w:val="003504CB"/>
    <w:rsid w:val="00426D4F"/>
    <w:rsid w:val="00475286"/>
    <w:rsid w:val="004B6DD9"/>
    <w:rsid w:val="005401B4"/>
    <w:rsid w:val="005F0DB8"/>
    <w:rsid w:val="00602F98"/>
    <w:rsid w:val="00607E9D"/>
    <w:rsid w:val="006319F1"/>
    <w:rsid w:val="00641E40"/>
    <w:rsid w:val="00665F7F"/>
    <w:rsid w:val="006D79D7"/>
    <w:rsid w:val="00783AF0"/>
    <w:rsid w:val="00795E11"/>
    <w:rsid w:val="007D036B"/>
    <w:rsid w:val="00814B86"/>
    <w:rsid w:val="00885DD6"/>
    <w:rsid w:val="008D038D"/>
    <w:rsid w:val="008D54A5"/>
    <w:rsid w:val="008D7AC3"/>
    <w:rsid w:val="00947528"/>
    <w:rsid w:val="009A3922"/>
    <w:rsid w:val="009F4EA2"/>
    <w:rsid w:val="00A33F4D"/>
    <w:rsid w:val="00A90896"/>
    <w:rsid w:val="00A92637"/>
    <w:rsid w:val="00AD7080"/>
    <w:rsid w:val="00B05B70"/>
    <w:rsid w:val="00B3213E"/>
    <w:rsid w:val="00BA4C3C"/>
    <w:rsid w:val="00BE1F1B"/>
    <w:rsid w:val="00CE33A6"/>
    <w:rsid w:val="00D52BE2"/>
    <w:rsid w:val="00DA3999"/>
    <w:rsid w:val="00E16BEE"/>
    <w:rsid w:val="00E76CF0"/>
    <w:rsid w:val="00EC4D47"/>
    <w:rsid w:val="00FB3408"/>
    <w:rsid w:val="00FD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6EA1B65"/>
  <w15:docId w15:val="{56384794-B03B-4F54-9DD8-53EDBE7F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E40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A44"/>
  </w:style>
  <w:style w:type="paragraph" w:styleId="Footer">
    <w:name w:val="footer"/>
    <w:basedOn w:val="Normal"/>
    <w:link w:val="Foot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A44"/>
  </w:style>
  <w:style w:type="paragraph" w:styleId="BalloonText">
    <w:name w:val="Balloon Text"/>
    <w:basedOn w:val="Normal"/>
    <w:link w:val="BalloonTextChar"/>
    <w:uiPriority w:val="99"/>
    <w:semiHidden/>
    <w:unhideWhenUsed/>
    <w:rsid w:val="002B2A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A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41E4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41E4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15AE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475286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475286"/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E2F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somiN1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E7946AC844047A0D857A3A6688F59" ma:contentTypeVersion="18" ma:contentTypeDescription="Create a new document." ma:contentTypeScope="" ma:versionID="eeb61f21bef8ee1f5d2bb2eedb2824be">
  <xsd:schema xmlns:xsd="http://www.w3.org/2001/XMLSchema" xmlns:xs="http://www.w3.org/2001/XMLSchema" xmlns:p="http://schemas.microsoft.com/office/2006/metadata/properties" xmlns:ns3="060334e3-8255-45cd-a4ac-2d6528938958" xmlns:ns4="cc60510e-0b9d-402a-b444-80d07257ee0f" targetNamespace="http://schemas.microsoft.com/office/2006/metadata/properties" ma:root="true" ma:fieldsID="b02c2bbe4bf4f29c8f7dc59b5b9b74eb" ns3:_="" ns4:_="">
    <xsd:import namespace="060334e3-8255-45cd-a4ac-2d6528938958"/>
    <xsd:import namespace="cc60510e-0b9d-402a-b444-80d07257ee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334e3-8255-45cd-a4ac-2d65289389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0510e-0b9d-402a-b444-80d07257ee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c60510e-0b9d-402a-b444-80d07257ee0f" xsi:nil="true"/>
  </documentManagement>
</p:properties>
</file>

<file path=customXml/itemProps1.xml><?xml version="1.0" encoding="utf-8"?>
<ds:datastoreItem xmlns:ds="http://schemas.openxmlformats.org/officeDocument/2006/customXml" ds:itemID="{DE1FC49D-532F-4D05-A7E3-EA9D83B77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334e3-8255-45cd-a4ac-2d6528938958"/>
    <ds:schemaRef ds:uri="cc60510e-0b9d-402a-b444-80d07257ee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AC26F9-C137-4362-9923-387320F5C3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FD4843-437C-4D75-B7D9-2E47B9816BF1}">
  <ds:schemaRefs>
    <ds:schemaRef ds:uri="http://schemas.microsoft.com/office/2006/metadata/properties"/>
    <ds:schemaRef ds:uri="http://schemas.microsoft.com/office/infopath/2007/PartnerControls"/>
    <ds:schemaRef ds:uri="cc60510e-0b9d-402a-b444-80d07257ee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ille Moodaliar</dc:creator>
  <cp:lastModifiedBy>Ntokozo Nomasiko Msomi</cp:lastModifiedBy>
  <cp:revision>3</cp:revision>
  <dcterms:created xsi:type="dcterms:W3CDTF">2025-04-16T09:05:00Z</dcterms:created>
  <dcterms:modified xsi:type="dcterms:W3CDTF">2025-10-0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E7946AC844047A0D857A3A6688F59</vt:lpwstr>
  </property>
</Properties>
</file>